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F2" w:rsidRDefault="00247BF2" w:rsidP="005A7A86">
      <w:pPr>
        <w:jc w:val="center"/>
        <w:rPr>
          <w:b/>
          <w:sz w:val="30"/>
          <w:szCs w:val="30"/>
        </w:rPr>
      </w:pPr>
    </w:p>
    <w:p w:rsidR="00247BF2" w:rsidRDefault="00247BF2" w:rsidP="005A7A86">
      <w:pPr>
        <w:jc w:val="center"/>
        <w:rPr>
          <w:b/>
          <w:sz w:val="30"/>
          <w:szCs w:val="30"/>
        </w:rPr>
      </w:pPr>
    </w:p>
    <w:p w:rsidR="00247BF2" w:rsidRDefault="00247BF2" w:rsidP="005A7A86">
      <w:pPr>
        <w:jc w:val="center"/>
        <w:rPr>
          <w:b/>
          <w:sz w:val="30"/>
          <w:szCs w:val="30"/>
        </w:rPr>
      </w:pPr>
    </w:p>
    <w:p w:rsidR="00247BF2" w:rsidRDefault="00247BF2" w:rsidP="00247BF2">
      <w:pPr>
        <w:rPr>
          <w:b/>
          <w:sz w:val="30"/>
          <w:szCs w:val="30"/>
        </w:rPr>
      </w:pPr>
      <w:bookmarkStart w:id="0" w:name="_GoBack"/>
      <w:bookmarkEnd w:id="0"/>
    </w:p>
    <w:p w:rsidR="005A7A86" w:rsidRPr="00247BF2" w:rsidRDefault="005A7A86" w:rsidP="005A7A86">
      <w:pPr>
        <w:jc w:val="center"/>
        <w:rPr>
          <w:b/>
          <w:sz w:val="30"/>
          <w:szCs w:val="30"/>
        </w:rPr>
      </w:pPr>
      <w:r w:rsidRPr="00247BF2">
        <w:rPr>
          <w:b/>
          <w:sz w:val="30"/>
          <w:szCs w:val="30"/>
        </w:rPr>
        <w:t>ESIC Name Change Letter Format</w:t>
      </w:r>
    </w:p>
    <w:p w:rsidR="005A7A86" w:rsidRDefault="005A7A86" w:rsidP="005A7A86"/>
    <w:p w:rsidR="005A7A86" w:rsidRDefault="005A7A86" w:rsidP="005A7A86">
      <w:r>
        <w:t xml:space="preserve">To                                                                             </w:t>
      </w:r>
      <w:r w:rsidR="00294480">
        <w:tab/>
      </w:r>
      <w:r w:rsidR="00294480">
        <w:tab/>
      </w:r>
      <w:r w:rsidR="00294480">
        <w:tab/>
      </w:r>
      <w:r>
        <w:t xml:space="preserve">                   </w:t>
      </w:r>
      <w:r w:rsidR="00BB592A">
        <w:t xml:space="preserve">                Date: 05-03-2018</w:t>
      </w:r>
    </w:p>
    <w:p w:rsidR="005A7A86" w:rsidRDefault="005A7A86" w:rsidP="005A7A86">
      <w:r>
        <w:t>The Branch Manager,</w:t>
      </w:r>
    </w:p>
    <w:p w:rsidR="005A7A86" w:rsidRDefault="005A7A86" w:rsidP="005A7A86">
      <w:r>
        <w:t xml:space="preserve">ESIC Office </w:t>
      </w:r>
      <w:r w:rsidR="008A6B16">
        <w:t>Address</w:t>
      </w:r>
      <w:r>
        <w:t>.</w:t>
      </w:r>
    </w:p>
    <w:p w:rsidR="005A7A86" w:rsidRPr="00BB592A" w:rsidRDefault="005A7A86" w:rsidP="005A7A86">
      <w:pPr>
        <w:rPr>
          <w:b/>
        </w:rPr>
      </w:pPr>
      <w:r w:rsidRPr="00BB592A">
        <w:rPr>
          <w:b/>
        </w:rPr>
        <w:t xml:space="preserve">Sub: </w:t>
      </w:r>
      <w:r w:rsidR="00BB592A">
        <w:rPr>
          <w:b/>
        </w:rPr>
        <w:t>Change</w:t>
      </w:r>
      <w:r w:rsidRPr="00BB592A">
        <w:rPr>
          <w:b/>
        </w:rPr>
        <w:t xml:space="preserve"> </w:t>
      </w:r>
      <w:proofErr w:type="gramStart"/>
      <w:r w:rsidRPr="00BB592A">
        <w:rPr>
          <w:b/>
        </w:rPr>
        <w:t>Of</w:t>
      </w:r>
      <w:proofErr w:type="gramEnd"/>
      <w:r w:rsidRPr="00BB592A">
        <w:rPr>
          <w:b/>
        </w:rPr>
        <w:t xml:space="preserve"> IP name </w:t>
      </w:r>
      <w:r w:rsidR="00B53A94" w:rsidRPr="00B53A94">
        <w:rPr>
          <w:b/>
        </w:rPr>
        <w:t>RAHUL CHAWLA</w:t>
      </w:r>
      <w:r w:rsidR="00B53A94">
        <w:rPr>
          <w:b/>
        </w:rPr>
        <w:t xml:space="preserve"> </w:t>
      </w:r>
      <w:r w:rsidRPr="00BB592A">
        <w:rPr>
          <w:b/>
        </w:rPr>
        <w:t xml:space="preserve">bearing insurance number </w:t>
      </w:r>
      <w:r w:rsidR="00BB592A" w:rsidRPr="00BB592A">
        <w:rPr>
          <w:b/>
        </w:rPr>
        <w:t>7422xxx469</w:t>
      </w:r>
    </w:p>
    <w:p w:rsidR="005A7A86" w:rsidRDefault="005A7A86" w:rsidP="005A7A86">
      <w:r>
        <w:t xml:space="preserve">This to </w:t>
      </w:r>
      <w:r w:rsidR="00294480">
        <w:t xml:space="preserve">draw your attention to that </w:t>
      </w:r>
      <w:r>
        <w:t xml:space="preserve">the name of the above employee </w:t>
      </w:r>
      <w:r w:rsidR="00B53A94" w:rsidRPr="00B53A94">
        <w:t>RAHUL CHAWLA</w:t>
      </w:r>
      <w:r w:rsidR="00294480">
        <w:t>, ESIC No: 7</w:t>
      </w:r>
      <w:r w:rsidR="00BB592A">
        <w:t>4</w:t>
      </w:r>
      <w:r w:rsidR="00294480">
        <w:t>2</w:t>
      </w:r>
      <w:r w:rsidR="00BB592A">
        <w:t>2</w:t>
      </w:r>
      <w:r w:rsidR="00294480">
        <w:t>xxx4</w:t>
      </w:r>
      <w:r w:rsidR="00BB592A">
        <w:t>69</w:t>
      </w:r>
      <w:r w:rsidR="00294480">
        <w:t xml:space="preserve"> has been </w:t>
      </w:r>
      <w:r>
        <w:t xml:space="preserve">entered wrongly during </w:t>
      </w:r>
      <w:r w:rsidR="00294480">
        <w:t xml:space="preserve">the </w:t>
      </w:r>
      <w:r>
        <w:t xml:space="preserve">registration process. </w:t>
      </w:r>
      <w:r w:rsidR="00294480">
        <w:t xml:space="preserve">The correct </w:t>
      </w:r>
      <w:r>
        <w:t xml:space="preserve">name </w:t>
      </w:r>
      <w:r w:rsidR="00294480">
        <w:t xml:space="preserve">of the person </w:t>
      </w:r>
      <w:r>
        <w:t xml:space="preserve">is </w:t>
      </w:r>
      <w:r w:rsidR="00B53A94">
        <w:t>RAHUL CHAWLA</w:t>
      </w:r>
      <w:r>
        <w:t>, but in ESIC portal it</w:t>
      </w:r>
      <w:r w:rsidR="00294480">
        <w:t xml:space="preserve"> has entered as </w:t>
      </w:r>
      <w:r w:rsidR="00B53A94" w:rsidRPr="00B53A94">
        <w:t>RAHUL CHAWLA</w:t>
      </w:r>
      <w:r w:rsidR="00294480">
        <w:t xml:space="preserve">. As such, we kindly request you to </w:t>
      </w:r>
      <w:r>
        <w:t xml:space="preserve">please correct </w:t>
      </w:r>
      <w:r w:rsidR="00294480">
        <w:t xml:space="preserve">and enter the </w:t>
      </w:r>
      <w:r>
        <w:t xml:space="preserve">name </w:t>
      </w:r>
      <w:r w:rsidR="00294480">
        <w:t xml:space="preserve">properly </w:t>
      </w:r>
      <w:r>
        <w:t xml:space="preserve">to </w:t>
      </w:r>
      <w:r w:rsidR="00B53A94" w:rsidRPr="00B53A94">
        <w:t>RAHUL CHAWLA</w:t>
      </w:r>
      <w:r>
        <w:t>.</w:t>
      </w:r>
    </w:p>
    <w:p w:rsidR="005A7A86" w:rsidRDefault="005A7A86" w:rsidP="005A7A86">
      <w:r>
        <w:t>Thanking you in advance.</w:t>
      </w:r>
    </w:p>
    <w:p w:rsidR="005A7A86" w:rsidRDefault="005A7A86" w:rsidP="005A7A86">
      <w:r>
        <w:t xml:space="preserve">For </w:t>
      </w:r>
      <w:r w:rsidR="00B53A94" w:rsidRPr="00B53A94">
        <w:t>Maheshwari Tea Co. Pvt. Ltd.</w:t>
      </w:r>
    </w:p>
    <w:p w:rsidR="005A7A86" w:rsidRDefault="005A7A86" w:rsidP="005A7A86">
      <w:r>
        <w:t>Authorized Signatory</w:t>
      </w:r>
    </w:p>
    <w:p w:rsidR="005A7A86" w:rsidRDefault="002D3A82" w:rsidP="005A7A86">
      <w:r>
        <w:t>Establishment Code</w:t>
      </w:r>
      <w:r w:rsidR="005A7A86">
        <w:t xml:space="preserve">: </w:t>
      </w:r>
      <w:r w:rsidR="00C539DA">
        <w:t>7422005xxx469748</w:t>
      </w:r>
    </w:p>
    <w:p w:rsidR="004A001D" w:rsidRDefault="004A001D" w:rsidP="005A7A86"/>
    <w:p w:rsidR="004A001D" w:rsidRPr="002D3A82" w:rsidRDefault="002D3A82" w:rsidP="005A7A86">
      <w:pPr>
        <w:rPr>
          <w:b/>
          <w:i/>
        </w:rPr>
      </w:pPr>
      <w:r w:rsidRPr="002D3A82">
        <w:rPr>
          <w:b/>
          <w:i/>
        </w:rPr>
        <w:t xml:space="preserve">Note: This </w:t>
      </w:r>
      <w:r w:rsidR="004A001D" w:rsidRPr="002D3A82">
        <w:rPr>
          <w:b/>
          <w:i/>
        </w:rPr>
        <w:t xml:space="preserve">letter </w:t>
      </w:r>
      <w:r w:rsidRPr="002D3A82">
        <w:rPr>
          <w:b/>
          <w:i/>
        </w:rPr>
        <w:t xml:space="preserve">and </w:t>
      </w:r>
      <w:proofErr w:type="spellStart"/>
      <w:r w:rsidRPr="002D3A82">
        <w:rPr>
          <w:b/>
          <w:i/>
        </w:rPr>
        <w:t>esic</w:t>
      </w:r>
      <w:proofErr w:type="spellEnd"/>
      <w:r w:rsidRPr="002D3A82">
        <w:rPr>
          <w:b/>
          <w:i/>
        </w:rPr>
        <w:t xml:space="preserve"> correction form should be taken a </w:t>
      </w:r>
      <w:r w:rsidR="004A001D" w:rsidRPr="002D3A82">
        <w:rPr>
          <w:b/>
          <w:i/>
        </w:rPr>
        <w:t xml:space="preserve">printout on company letter head. </w:t>
      </w:r>
      <w:r w:rsidRPr="002D3A82">
        <w:rPr>
          <w:b/>
          <w:i/>
        </w:rPr>
        <w:t xml:space="preserve">After preparing the letter, </w:t>
      </w:r>
      <w:r w:rsidR="004A001D" w:rsidRPr="002D3A82">
        <w:rPr>
          <w:b/>
          <w:i/>
        </w:rPr>
        <w:t xml:space="preserve">either </w:t>
      </w:r>
      <w:r w:rsidRPr="002D3A82">
        <w:rPr>
          <w:b/>
          <w:i/>
        </w:rPr>
        <w:t xml:space="preserve">the </w:t>
      </w:r>
      <w:r w:rsidR="004A001D" w:rsidRPr="002D3A82">
        <w:rPr>
          <w:b/>
          <w:i/>
        </w:rPr>
        <w:t xml:space="preserve">employee or employer needs to submit </w:t>
      </w:r>
      <w:r w:rsidRPr="002D3A82">
        <w:rPr>
          <w:b/>
          <w:i/>
        </w:rPr>
        <w:t xml:space="preserve">it in the nearest </w:t>
      </w:r>
      <w:r w:rsidR="004A001D" w:rsidRPr="002D3A82">
        <w:rPr>
          <w:b/>
          <w:i/>
        </w:rPr>
        <w:t xml:space="preserve">regional ESIC office. </w:t>
      </w:r>
      <w:r w:rsidRPr="002D3A82">
        <w:rPr>
          <w:b/>
          <w:i/>
        </w:rPr>
        <w:t xml:space="preserve">The </w:t>
      </w:r>
      <w:r w:rsidR="004A001D" w:rsidRPr="002D3A82">
        <w:rPr>
          <w:b/>
          <w:i/>
        </w:rPr>
        <w:t xml:space="preserve">ESCI </w:t>
      </w:r>
      <w:r w:rsidRPr="002D3A82">
        <w:rPr>
          <w:b/>
          <w:i/>
        </w:rPr>
        <w:t xml:space="preserve">would </w:t>
      </w:r>
      <w:r w:rsidR="004A001D" w:rsidRPr="002D3A82">
        <w:rPr>
          <w:b/>
          <w:i/>
        </w:rPr>
        <w:t xml:space="preserve">make the </w:t>
      </w:r>
      <w:r w:rsidRPr="002D3A82">
        <w:rPr>
          <w:b/>
          <w:i/>
        </w:rPr>
        <w:t>necessary corrections to employee name within a span of 15-30 days.</w:t>
      </w:r>
    </w:p>
    <w:p w:rsidR="009B588D" w:rsidRDefault="009B588D" w:rsidP="00106A36"/>
    <w:p w:rsidR="002D3A82" w:rsidRDefault="002D3A82" w:rsidP="00106A36"/>
    <w:p w:rsidR="009B588D" w:rsidRDefault="009B588D" w:rsidP="00106A36"/>
    <w:sectPr w:rsidR="009B588D" w:rsidSect="00E119D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612A" w:rsidRDefault="0034612A" w:rsidP="00247BF2">
      <w:pPr>
        <w:spacing w:after="0" w:line="240" w:lineRule="auto"/>
      </w:pPr>
      <w:r>
        <w:separator/>
      </w:r>
    </w:p>
  </w:endnote>
  <w:endnote w:type="continuationSeparator" w:id="0">
    <w:p w:rsidR="0034612A" w:rsidRDefault="0034612A" w:rsidP="00247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612A" w:rsidRDefault="0034612A" w:rsidP="00247BF2">
      <w:pPr>
        <w:spacing w:after="0" w:line="240" w:lineRule="auto"/>
      </w:pPr>
      <w:r>
        <w:separator/>
      </w:r>
    </w:p>
  </w:footnote>
  <w:footnote w:type="continuationSeparator" w:id="0">
    <w:p w:rsidR="0034612A" w:rsidRDefault="0034612A" w:rsidP="00247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1073" o:spid="_x0000_s2050" type="#_x0000_t136" style="position:absolute;margin-left:0;margin-top:0;width:420pt;height:5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44pt" string="www.yourhrworld.co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1074" o:spid="_x0000_s2051" type="#_x0000_t136" style="position:absolute;margin-left:0;margin-top:0;width:420pt;height:5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44pt" string="www.yourhrworld.com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7BF2" w:rsidRDefault="00247BF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1072" o:spid="_x0000_s2049" type="#_x0000_t136" style="position:absolute;margin-left:0;margin-top:0;width:420pt;height:5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44pt" string="www.yourhrworld.co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160CBD"/>
    <w:multiLevelType w:val="hybridMultilevel"/>
    <w:tmpl w:val="A5B6C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NDYzNDc3NjI2MTZX0lEKTi0uzszPAykwrAUAtwz6zSwAAAA="/>
  </w:docVars>
  <w:rsids>
    <w:rsidRoot w:val="0011657D"/>
    <w:rsid w:val="0001450F"/>
    <w:rsid w:val="0005116D"/>
    <w:rsid w:val="00106A36"/>
    <w:rsid w:val="0011657D"/>
    <w:rsid w:val="001234F5"/>
    <w:rsid w:val="001243ED"/>
    <w:rsid w:val="00197A93"/>
    <w:rsid w:val="00247BF2"/>
    <w:rsid w:val="00294480"/>
    <w:rsid w:val="00296B2E"/>
    <w:rsid w:val="002A276A"/>
    <w:rsid w:val="002D3A82"/>
    <w:rsid w:val="00311688"/>
    <w:rsid w:val="0034612A"/>
    <w:rsid w:val="003A4BF4"/>
    <w:rsid w:val="004A001D"/>
    <w:rsid w:val="005A7A86"/>
    <w:rsid w:val="005D61A0"/>
    <w:rsid w:val="0079240D"/>
    <w:rsid w:val="008A6B16"/>
    <w:rsid w:val="00913CF1"/>
    <w:rsid w:val="009B588D"/>
    <w:rsid w:val="009E6942"/>
    <w:rsid w:val="00AD7B9F"/>
    <w:rsid w:val="00B53A94"/>
    <w:rsid w:val="00BB592A"/>
    <w:rsid w:val="00C539DA"/>
    <w:rsid w:val="00C8628F"/>
    <w:rsid w:val="00E119D8"/>
    <w:rsid w:val="00E20429"/>
    <w:rsid w:val="00E65AD9"/>
    <w:rsid w:val="00EA3A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52C6541"/>
  <w15:docId w15:val="{42FF634E-6247-41C2-A7C0-1DBCAE25C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19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44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448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944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7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BF2"/>
  </w:style>
  <w:style w:type="paragraph" w:styleId="Footer">
    <w:name w:val="footer"/>
    <w:basedOn w:val="Normal"/>
    <w:link w:val="FooterChar"/>
    <w:uiPriority w:val="99"/>
    <w:unhideWhenUsed/>
    <w:rsid w:val="00247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khraj</dc:creator>
  <cp:keywords/>
  <dc:description/>
  <cp:lastModifiedBy>lekhraj</cp:lastModifiedBy>
  <cp:revision>26</cp:revision>
  <dcterms:created xsi:type="dcterms:W3CDTF">2018-01-08T13:11:00Z</dcterms:created>
  <dcterms:modified xsi:type="dcterms:W3CDTF">2018-03-05T05:45:00Z</dcterms:modified>
</cp:coreProperties>
</file>